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c3d2fca</w:t>
        </w:r>
      </w:hyperlink>
      <w:r>
        <w:t xml:space="preserve"> </w:t>
      </w:r>
      <w:r>
        <w:t xml:space="preserve">on March 20,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c3d2fca9aa2d6624e042937263caa60b0507b98c#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c3d2fca9aa2d6624e042937263caa60b0507b98c"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c3d2fca9aa2d6624e042937263caa60b0507b98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c3d2fca9aa2d6624e042937263caa60b0507b98c#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c3d2fca9aa2d6624e042937263caa60b0507b98c"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c3d2fca9aa2d6624e042937263caa60b0507b98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0T16:58:35Z</dcterms:created>
  <dcterms:modified xsi:type="dcterms:W3CDTF">2025-03-20T16: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